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3E9A2571" w:rsidR="00535A5C" w:rsidRDefault="00CF4735" w:rsidP="004C68BF">
      <w:pPr>
        <w:spacing w:line="336" w:lineRule="auto"/>
        <w:ind w:right="-554"/>
        <w:rPr>
          <w:rFonts w:ascii="Arial" w:hAnsi="Arial" w:cs="Arial"/>
          <w:i/>
        </w:rPr>
      </w:pPr>
      <w:r>
        <w:rPr>
          <w:rFonts w:ascii="Arial" w:hAnsi="Arial" w:cs="Arial"/>
          <w:i/>
          <w:noProof/>
        </w:rPr>
        <w:t xml:space="preserve">April </w:t>
      </w:r>
      <w:r w:rsidR="009B63D3">
        <w:rPr>
          <w:rFonts w:ascii="Arial" w:hAnsi="Arial" w:cs="Arial"/>
          <w:i/>
          <w:noProof/>
        </w:rPr>
        <w:t>20</w:t>
      </w:r>
      <w:r w:rsidR="00A35E92">
        <w:rPr>
          <w:rFonts w:ascii="Arial" w:hAnsi="Arial" w:cs="Arial"/>
          <w:i/>
          <w:noProof/>
        </w:rPr>
        <w:t>2</w:t>
      </w:r>
      <w:r w:rsidR="008A40F0">
        <w:rPr>
          <w:rFonts w:ascii="Arial" w:hAnsi="Arial" w:cs="Arial"/>
          <w:i/>
          <w:noProof/>
        </w:rPr>
        <w:t>4</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B63CCF" w14:textId="7ED6D886" w:rsidR="005C3608" w:rsidRDefault="005C3608" w:rsidP="005C3608">
      <w:pPr>
        <w:spacing w:line="336" w:lineRule="auto"/>
        <w:ind w:right="-554"/>
        <w:rPr>
          <w:rFonts w:ascii="Arial" w:hAnsi="Arial" w:cs="Arial"/>
          <w:b/>
          <w:sz w:val="24"/>
          <w:szCs w:val="24"/>
        </w:rPr>
      </w:pPr>
      <w:r>
        <w:rPr>
          <w:rFonts w:ascii="Arial" w:hAnsi="Arial" w:cs="Arial"/>
          <w:b/>
          <w:sz w:val="24"/>
          <w:szCs w:val="24"/>
        </w:rPr>
        <w:t xml:space="preserve">Renishaw </w:t>
      </w:r>
      <w:r w:rsidR="007817E1">
        <w:rPr>
          <w:rFonts w:ascii="Arial" w:hAnsi="Arial" w:cs="Arial"/>
          <w:b/>
          <w:sz w:val="24"/>
          <w:szCs w:val="24"/>
        </w:rPr>
        <w:t>Central now offers improved</w:t>
      </w:r>
      <w:r w:rsidR="00C826C2">
        <w:rPr>
          <w:rFonts w:ascii="Arial" w:hAnsi="Arial" w:cs="Arial"/>
          <w:b/>
          <w:sz w:val="24"/>
          <w:szCs w:val="24"/>
        </w:rPr>
        <w:t xml:space="preserve"> </w:t>
      </w:r>
      <w:r w:rsidR="00FC25CC">
        <w:rPr>
          <w:rFonts w:ascii="Arial" w:hAnsi="Arial" w:cs="Arial"/>
          <w:b/>
          <w:sz w:val="24"/>
          <w:szCs w:val="24"/>
        </w:rPr>
        <w:t>additive manufacturing</w:t>
      </w:r>
      <w:r w:rsidR="00C826C2">
        <w:rPr>
          <w:rFonts w:ascii="Arial" w:hAnsi="Arial" w:cs="Arial"/>
          <w:b/>
          <w:sz w:val="24"/>
          <w:szCs w:val="24"/>
        </w:rPr>
        <w:t xml:space="preserve"> </w:t>
      </w:r>
      <w:proofErr w:type="gramStart"/>
      <w:r w:rsidR="00C826C2">
        <w:rPr>
          <w:rFonts w:ascii="Arial" w:hAnsi="Arial" w:cs="Arial"/>
          <w:b/>
          <w:sz w:val="24"/>
          <w:szCs w:val="24"/>
        </w:rPr>
        <w:t>efficiency</w:t>
      </w:r>
      <w:proofErr w:type="gramEnd"/>
      <w:r>
        <w:rPr>
          <w:rFonts w:ascii="Arial" w:hAnsi="Arial" w:cs="Arial"/>
          <w:b/>
          <w:sz w:val="24"/>
          <w:szCs w:val="24"/>
        </w:rPr>
        <w:t xml:space="preserve"> </w:t>
      </w:r>
    </w:p>
    <w:p w14:paraId="58400F73" w14:textId="79163935" w:rsidR="00336AFA" w:rsidRPr="00336AFA" w:rsidRDefault="00336AFA" w:rsidP="00336AFA">
      <w:pPr>
        <w:spacing w:line="336" w:lineRule="auto"/>
        <w:ind w:right="-554"/>
        <w:jc w:val="both"/>
        <w:rPr>
          <w:rFonts w:ascii="Arial" w:hAnsi="Arial" w:cs="Arial"/>
          <w:bCs/>
        </w:rPr>
      </w:pPr>
      <w:r w:rsidRPr="00336AFA">
        <w:rPr>
          <w:rFonts w:ascii="Arial" w:hAnsi="Arial" w:cs="Arial"/>
          <w:bCs/>
        </w:rPr>
        <w:t xml:space="preserve">To help manufacturers </w:t>
      </w:r>
      <w:r w:rsidR="00FB7126">
        <w:rPr>
          <w:rFonts w:ascii="Arial" w:hAnsi="Arial" w:cs="Arial"/>
          <w:bCs/>
        </w:rPr>
        <w:t>improve production efficiency</w:t>
      </w:r>
      <w:r w:rsidR="00C923A9">
        <w:rPr>
          <w:rFonts w:ascii="Arial" w:hAnsi="Arial" w:cs="Arial"/>
          <w:bCs/>
        </w:rPr>
        <w:t xml:space="preserve"> and monitor their additive manufacturing (AM) performance in real-time</w:t>
      </w:r>
      <w:r w:rsidRPr="00336AFA">
        <w:rPr>
          <w:rFonts w:ascii="Arial" w:hAnsi="Arial" w:cs="Arial"/>
          <w:bCs/>
        </w:rPr>
        <w:t xml:space="preserve">, global engineering technologies </w:t>
      </w:r>
      <w:r w:rsidR="00C70FD3">
        <w:rPr>
          <w:rFonts w:ascii="Arial" w:hAnsi="Arial" w:cs="Arial"/>
          <w:bCs/>
        </w:rPr>
        <w:t>company</w:t>
      </w:r>
      <w:r w:rsidRPr="00336AFA">
        <w:rPr>
          <w:rFonts w:ascii="Arial" w:hAnsi="Arial" w:cs="Arial"/>
          <w:bCs/>
        </w:rPr>
        <w:t xml:space="preserve"> </w:t>
      </w:r>
      <w:hyperlink r:id="rId11" w:history="1">
        <w:r w:rsidRPr="00336AFA">
          <w:rPr>
            <w:rStyle w:val="Hyperlink"/>
            <w:rFonts w:ascii="Arial" w:hAnsi="Arial" w:cs="Arial"/>
            <w:bCs/>
          </w:rPr>
          <w:t>Renishaw</w:t>
        </w:r>
      </w:hyperlink>
      <w:r w:rsidRPr="00336AFA">
        <w:rPr>
          <w:rFonts w:ascii="Arial" w:hAnsi="Arial" w:cs="Arial"/>
          <w:bCs/>
        </w:rPr>
        <w:t xml:space="preserve"> has </w:t>
      </w:r>
      <w:r w:rsidR="00B95770">
        <w:rPr>
          <w:rFonts w:ascii="Arial" w:hAnsi="Arial" w:cs="Arial"/>
          <w:bCs/>
        </w:rPr>
        <w:t>issued an update to</w:t>
      </w:r>
      <w:r w:rsidRPr="00336AFA">
        <w:rPr>
          <w:rFonts w:ascii="Arial" w:hAnsi="Arial" w:cs="Arial"/>
          <w:bCs/>
        </w:rPr>
        <w:t xml:space="preserve"> </w:t>
      </w:r>
      <w:r w:rsidR="002862D3">
        <w:rPr>
          <w:rFonts w:ascii="Arial" w:hAnsi="Arial" w:cs="Arial"/>
          <w:bCs/>
        </w:rPr>
        <w:t>its</w:t>
      </w:r>
      <w:r w:rsidR="00B95770">
        <w:rPr>
          <w:rFonts w:ascii="Arial" w:hAnsi="Arial" w:cs="Arial"/>
          <w:bCs/>
        </w:rPr>
        <w:t xml:space="preserve"> </w:t>
      </w:r>
      <w:r w:rsidRPr="00336AFA">
        <w:rPr>
          <w:rFonts w:ascii="Arial" w:hAnsi="Arial" w:cs="Arial"/>
          <w:bCs/>
        </w:rPr>
        <w:t>Renishaw Central</w:t>
      </w:r>
      <w:r w:rsidR="00B95770">
        <w:rPr>
          <w:rFonts w:ascii="Arial" w:hAnsi="Arial" w:cs="Arial"/>
          <w:bCs/>
        </w:rPr>
        <w:t xml:space="preserve"> manufacturing data platform</w:t>
      </w:r>
      <w:r w:rsidRPr="00336AFA">
        <w:rPr>
          <w:rFonts w:ascii="Arial" w:hAnsi="Arial" w:cs="Arial"/>
          <w:bCs/>
        </w:rPr>
        <w:t xml:space="preserve">. </w:t>
      </w:r>
      <w:r w:rsidR="00897F72">
        <w:rPr>
          <w:rFonts w:ascii="Arial" w:hAnsi="Arial" w:cs="Arial"/>
          <w:bCs/>
        </w:rPr>
        <w:t xml:space="preserve">Using </w:t>
      </w:r>
      <w:r w:rsidR="00C76AB7">
        <w:rPr>
          <w:rFonts w:ascii="Arial" w:hAnsi="Arial" w:cs="Arial"/>
          <w:bCs/>
        </w:rPr>
        <w:t xml:space="preserve">feedback </w:t>
      </w:r>
      <w:r w:rsidR="00897F72">
        <w:rPr>
          <w:rFonts w:ascii="Arial" w:hAnsi="Arial" w:cs="Arial"/>
          <w:bCs/>
        </w:rPr>
        <w:t>from sensors fitted to AM system</w:t>
      </w:r>
      <w:r w:rsidR="006E6F43">
        <w:rPr>
          <w:rFonts w:ascii="Arial" w:hAnsi="Arial" w:cs="Arial"/>
          <w:bCs/>
        </w:rPr>
        <w:t>s</w:t>
      </w:r>
      <w:r w:rsidR="00897F72">
        <w:rPr>
          <w:rFonts w:ascii="Arial" w:hAnsi="Arial" w:cs="Arial"/>
          <w:bCs/>
        </w:rPr>
        <w:t xml:space="preserve">, </w:t>
      </w:r>
      <w:r w:rsidR="00C76AB7">
        <w:rPr>
          <w:rFonts w:ascii="Arial" w:hAnsi="Arial" w:cs="Arial"/>
          <w:bCs/>
        </w:rPr>
        <w:t xml:space="preserve">the software </w:t>
      </w:r>
      <w:r w:rsidR="006E6F43">
        <w:rPr>
          <w:rFonts w:ascii="Arial" w:hAnsi="Arial" w:cs="Arial"/>
          <w:bCs/>
        </w:rPr>
        <w:t>gathers</w:t>
      </w:r>
      <w:r w:rsidR="00C76AB7">
        <w:rPr>
          <w:rFonts w:ascii="Arial" w:hAnsi="Arial" w:cs="Arial"/>
          <w:bCs/>
        </w:rPr>
        <w:t xml:space="preserve"> </w:t>
      </w:r>
      <w:r w:rsidRPr="00336AFA">
        <w:rPr>
          <w:rFonts w:ascii="Arial" w:hAnsi="Arial" w:cs="Arial"/>
          <w:bCs/>
        </w:rPr>
        <w:t xml:space="preserve">and </w:t>
      </w:r>
      <w:r w:rsidR="006E6F43">
        <w:rPr>
          <w:rFonts w:ascii="Arial" w:hAnsi="Arial" w:cs="Arial"/>
          <w:bCs/>
        </w:rPr>
        <w:t>displays</w:t>
      </w:r>
      <w:r w:rsidRPr="00336AFA">
        <w:rPr>
          <w:rFonts w:ascii="Arial" w:hAnsi="Arial" w:cs="Arial"/>
          <w:bCs/>
        </w:rPr>
        <w:t xml:space="preserve"> machine process data from across production facilitie</w:t>
      </w:r>
      <w:r w:rsidR="00147388">
        <w:rPr>
          <w:rFonts w:ascii="Arial" w:hAnsi="Arial" w:cs="Arial"/>
          <w:bCs/>
        </w:rPr>
        <w:t>s, including AM systems</w:t>
      </w:r>
      <w:r w:rsidR="0052423D">
        <w:rPr>
          <w:rFonts w:ascii="Arial" w:hAnsi="Arial" w:cs="Arial"/>
          <w:bCs/>
        </w:rPr>
        <w:t>. This means</w:t>
      </w:r>
      <w:r w:rsidRPr="00336AFA">
        <w:rPr>
          <w:rFonts w:ascii="Arial" w:hAnsi="Arial" w:cs="Arial"/>
          <w:bCs/>
        </w:rPr>
        <w:t xml:space="preserve"> that </w:t>
      </w:r>
      <w:r w:rsidR="001A568D">
        <w:rPr>
          <w:rFonts w:ascii="Arial" w:hAnsi="Arial" w:cs="Arial"/>
          <w:bCs/>
        </w:rPr>
        <w:t>users</w:t>
      </w:r>
      <w:r w:rsidRPr="00336AFA">
        <w:rPr>
          <w:rFonts w:ascii="Arial" w:hAnsi="Arial" w:cs="Arial"/>
          <w:bCs/>
        </w:rPr>
        <w:t xml:space="preserve"> can</w:t>
      </w:r>
      <w:r w:rsidRPr="00C74EAE">
        <w:rPr>
          <w:rFonts w:ascii="Arial" w:hAnsi="Arial" w:cs="Arial"/>
          <w:bCs/>
        </w:rPr>
        <w:t xml:space="preserve"> </w:t>
      </w:r>
      <w:r w:rsidR="00621FAE" w:rsidRPr="00C74EAE">
        <w:rPr>
          <w:rFonts w:ascii="Arial" w:hAnsi="Arial" w:cs="Arial"/>
          <w:bCs/>
        </w:rPr>
        <w:t>track machine status and</w:t>
      </w:r>
      <w:r w:rsidR="00B225EA" w:rsidRPr="00C74EAE">
        <w:rPr>
          <w:rFonts w:ascii="Arial" w:hAnsi="Arial" w:cs="Arial"/>
          <w:bCs/>
        </w:rPr>
        <w:t xml:space="preserve"> what</w:t>
      </w:r>
      <w:r w:rsidR="00621FAE" w:rsidRPr="00C74EAE">
        <w:rPr>
          <w:rFonts w:ascii="Arial" w:hAnsi="Arial" w:cs="Arial"/>
          <w:bCs/>
        </w:rPr>
        <w:t xml:space="preserve"> jobs </w:t>
      </w:r>
      <w:r w:rsidR="00B225EA" w:rsidRPr="00C74EAE">
        <w:rPr>
          <w:rFonts w:ascii="Arial" w:hAnsi="Arial" w:cs="Arial"/>
          <w:bCs/>
        </w:rPr>
        <w:t xml:space="preserve">have been </w:t>
      </w:r>
      <w:r w:rsidR="00621FAE" w:rsidRPr="00C74EAE">
        <w:rPr>
          <w:rFonts w:ascii="Arial" w:hAnsi="Arial" w:cs="Arial"/>
          <w:bCs/>
        </w:rPr>
        <w:t>executed</w:t>
      </w:r>
      <w:r w:rsidR="00783B45">
        <w:rPr>
          <w:rFonts w:ascii="Arial" w:hAnsi="Arial" w:cs="Arial"/>
          <w:bCs/>
        </w:rPr>
        <w:t>,</w:t>
      </w:r>
      <w:r w:rsidR="00621FAE" w:rsidRPr="00C74EAE">
        <w:rPr>
          <w:rFonts w:ascii="Arial" w:hAnsi="Arial" w:cs="Arial"/>
          <w:bCs/>
        </w:rPr>
        <w:t xml:space="preserve"> as well as </w:t>
      </w:r>
      <w:r w:rsidRPr="00336AFA">
        <w:rPr>
          <w:rFonts w:ascii="Arial" w:hAnsi="Arial" w:cs="Arial"/>
          <w:bCs/>
        </w:rPr>
        <w:t>pinpoint</w:t>
      </w:r>
      <w:r w:rsidR="006E6F43">
        <w:rPr>
          <w:rFonts w:ascii="Arial" w:hAnsi="Arial" w:cs="Arial"/>
          <w:bCs/>
        </w:rPr>
        <w:t xml:space="preserve"> </w:t>
      </w:r>
      <w:r w:rsidR="00C70FD3">
        <w:rPr>
          <w:rFonts w:ascii="Arial" w:hAnsi="Arial" w:cs="Arial"/>
          <w:bCs/>
        </w:rPr>
        <w:t xml:space="preserve">errors and act on them before they impact </w:t>
      </w:r>
      <w:r w:rsidR="00EA4DFB">
        <w:rPr>
          <w:rFonts w:ascii="Arial" w:hAnsi="Arial" w:cs="Arial"/>
          <w:bCs/>
        </w:rPr>
        <w:t>process</w:t>
      </w:r>
      <w:r w:rsidR="00C70FD3">
        <w:rPr>
          <w:rFonts w:ascii="Arial" w:hAnsi="Arial" w:cs="Arial"/>
          <w:bCs/>
        </w:rPr>
        <w:t xml:space="preserve"> efficiency. </w:t>
      </w:r>
    </w:p>
    <w:p w14:paraId="1F4B53CC" w14:textId="77777777" w:rsidR="00542B9F" w:rsidRDefault="00542B9F" w:rsidP="00317CAB">
      <w:pPr>
        <w:spacing w:line="336" w:lineRule="auto"/>
        <w:ind w:right="-554"/>
        <w:jc w:val="both"/>
        <w:rPr>
          <w:rFonts w:ascii="Arial" w:hAnsi="Arial" w:cs="Arial"/>
        </w:rPr>
      </w:pPr>
    </w:p>
    <w:p w14:paraId="60F1FD2A" w14:textId="297EAC90" w:rsidR="002715B4" w:rsidRPr="002715B4" w:rsidRDefault="002715B4" w:rsidP="002715B4">
      <w:pPr>
        <w:spacing w:line="336" w:lineRule="auto"/>
        <w:ind w:right="-554"/>
        <w:jc w:val="both"/>
        <w:rPr>
          <w:rFonts w:ascii="Arial" w:hAnsi="Arial" w:cs="Arial"/>
        </w:rPr>
      </w:pPr>
      <w:r w:rsidRPr="002715B4">
        <w:rPr>
          <w:rFonts w:ascii="Arial" w:hAnsi="Arial" w:cs="Arial"/>
        </w:rPr>
        <w:t xml:space="preserve">Using </w:t>
      </w:r>
      <w:r w:rsidR="009F1FCA">
        <w:rPr>
          <w:rFonts w:ascii="Arial" w:hAnsi="Arial" w:cs="Arial"/>
        </w:rPr>
        <w:t>Ren</w:t>
      </w:r>
      <w:r w:rsidR="0060336F">
        <w:rPr>
          <w:rFonts w:ascii="Arial" w:hAnsi="Arial" w:cs="Arial"/>
        </w:rPr>
        <w:t>ishaw Central</w:t>
      </w:r>
      <w:r w:rsidRPr="002715B4">
        <w:rPr>
          <w:rFonts w:ascii="Arial" w:hAnsi="Arial" w:cs="Arial"/>
        </w:rPr>
        <w:t xml:space="preserve">, manufacturers can </w:t>
      </w:r>
      <w:r w:rsidR="00540906">
        <w:rPr>
          <w:rFonts w:ascii="Arial" w:hAnsi="Arial" w:cs="Arial"/>
        </w:rPr>
        <w:t xml:space="preserve">now </w:t>
      </w:r>
      <w:r w:rsidR="00606685">
        <w:rPr>
          <w:rFonts w:ascii="Arial" w:hAnsi="Arial" w:cs="Arial"/>
        </w:rPr>
        <w:t xml:space="preserve">capture </w:t>
      </w:r>
      <w:r w:rsidR="00AA28C6">
        <w:rPr>
          <w:rFonts w:ascii="Arial" w:hAnsi="Arial" w:cs="Arial"/>
        </w:rPr>
        <w:t xml:space="preserve">data throughout the </w:t>
      </w:r>
      <w:r w:rsidR="00A319A2">
        <w:rPr>
          <w:rFonts w:ascii="Arial" w:hAnsi="Arial" w:cs="Arial"/>
        </w:rPr>
        <w:t xml:space="preserve">AM </w:t>
      </w:r>
      <w:r w:rsidR="00AA28C6">
        <w:rPr>
          <w:rFonts w:ascii="Arial" w:hAnsi="Arial" w:cs="Arial"/>
        </w:rPr>
        <w:t>process chain</w:t>
      </w:r>
      <w:r w:rsidR="00202AB4">
        <w:rPr>
          <w:rFonts w:ascii="Arial" w:hAnsi="Arial" w:cs="Arial"/>
        </w:rPr>
        <w:t>,</w:t>
      </w:r>
      <w:r w:rsidR="00AA28C6">
        <w:rPr>
          <w:rFonts w:ascii="Arial" w:hAnsi="Arial" w:cs="Arial"/>
        </w:rPr>
        <w:t xml:space="preserve"> and view machine and </w:t>
      </w:r>
      <w:r w:rsidR="00202AB4">
        <w:rPr>
          <w:rFonts w:ascii="Arial" w:hAnsi="Arial" w:cs="Arial"/>
        </w:rPr>
        <w:t>process</w:t>
      </w:r>
      <w:r w:rsidR="00AA28C6">
        <w:rPr>
          <w:rFonts w:ascii="Arial" w:hAnsi="Arial" w:cs="Arial"/>
        </w:rPr>
        <w:t xml:space="preserve"> analytics in </w:t>
      </w:r>
      <w:r w:rsidR="00F67337">
        <w:rPr>
          <w:rFonts w:ascii="Arial" w:hAnsi="Arial" w:cs="Arial"/>
        </w:rPr>
        <w:t>real-time</w:t>
      </w:r>
      <w:r w:rsidR="00AA28C6">
        <w:rPr>
          <w:rFonts w:ascii="Arial" w:hAnsi="Arial" w:cs="Arial"/>
        </w:rPr>
        <w:t xml:space="preserve">. </w:t>
      </w:r>
      <w:r w:rsidR="00173236">
        <w:rPr>
          <w:rFonts w:ascii="Arial" w:hAnsi="Arial" w:cs="Arial"/>
        </w:rPr>
        <w:t xml:space="preserve">The </w:t>
      </w:r>
      <w:r w:rsidR="0084324A">
        <w:rPr>
          <w:rFonts w:ascii="Arial" w:hAnsi="Arial" w:cs="Arial"/>
        </w:rPr>
        <w:t>software</w:t>
      </w:r>
      <w:r w:rsidR="00202AB4">
        <w:rPr>
          <w:rFonts w:ascii="Arial" w:hAnsi="Arial" w:cs="Arial"/>
        </w:rPr>
        <w:t xml:space="preserve"> displays</w:t>
      </w:r>
      <w:r w:rsidR="009F1FCA">
        <w:rPr>
          <w:rFonts w:ascii="Arial" w:hAnsi="Arial" w:cs="Arial"/>
        </w:rPr>
        <w:t xml:space="preserve"> several </w:t>
      </w:r>
      <w:r w:rsidR="00202AB4">
        <w:rPr>
          <w:rFonts w:ascii="Arial" w:hAnsi="Arial" w:cs="Arial"/>
        </w:rPr>
        <w:t xml:space="preserve">parameters </w:t>
      </w:r>
      <w:r w:rsidR="007B65A9">
        <w:rPr>
          <w:rFonts w:ascii="Arial" w:hAnsi="Arial" w:cs="Arial"/>
        </w:rPr>
        <w:t>including</w:t>
      </w:r>
      <w:r w:rsidRPr="002715B4">
        <w:rPr>
          <w:rFonts w:ascii="Arial" w:hAnsi="Arial" w:cs="Arial"/>
        </w:rPr>
        <w:t xml:space="preserve"> </w:t>
      </w:r>
      <w:r w:rsidR="007B65A9">
        <w:rPr>
          <w:rFonts w:ascii="Arial" w:hAnsi="Arial" w:cs="Arial"/>
        </w:rPr>
        <w:t>build</w:t>
      </w:r>
      <w:r w:rsidRPr="002715B4">
        <w:rPr>
          <w:rFonts w:ascii="Arial" w:hAnsi="Arial" w:cs="Arial"/>
        </w:rPr>
        <w:t xml:space="preserve"> traffic, job progress and recent build history. </w:t>
      </w:r>
      <w:r w:rsidR="00797D79">
        <w:rPr>
          <w:rFonts w:ascii="Arial" w:hAnsi="Arial" w:cs="Arial"/>
        </w:rPr>
        <w:t>Users can also</w:t>
      </w:r>
      <w:r w:rsidRPr="002715B4">
        <w:rPr>
          <w:rFonts w:ascii="Arial" w:hAnsi="Arial" w:cs="Arial"/>
        </w:rPr>
        <w:t xml:space="preserve"> sort and select jobs based on name, the number of runs passed, the number of fails and other parameters. </w:t>
      </w:r>
      <w:r w:rsidR="00232884">
        <w:rPr>
          <w:rFonts w:ascii="Arial" w:hAnsi="Arial" w:cs="Arial"/>
        </w:rPr>
        <w:t>If</w:t>
      </w:r>
      <w:r w:rsidR="00D902B7">
        <w:rPr>
          <w:rFonts w:ascii="Arial" w:hAnsi="Arial" w:cs="Arial"/>
        </w:rPr>
        <w:t xml:space="preserve"> the machine sensors detect a</w:t>
      </w:r>
      <w:r w:rsidR="0086501C">
        <w:rPr>
          <w:rFonts w:ascii="Arial" w:hAnsi="Arial" w:cs="Arial"/>
        </w:rPr>
        <w:t xml:space="preserve"> problem</w:t>
      </w:r>
      <w:r w:rsidR="00D902B7">
        <w:rPr>
          <w:rFonts w:ascii="Arial" w:hAnsi="Arial" w:cs="Arial"/>
        </w:rPr>
        <w:t xml:space="preserve">, </w:t>
      </w:r>
      <w:r w:rsidR="00FA1749">
        <w:rPr>
          <w:rFonts w:ascii="Arial" w:hAnsi="Arial" w:cs="Arial"/>
        </w:rPr>
        <w:t>it will feed this back</w:t>
      </w:r>
      <w:r w:rsidR="00D902B7">
        <w:rPr>
          <w:rFonts w:ascii="Arial" w:hAnsi="Arial" w:cs="Arial"/>
        </w:rPr>
        <w:t xml:space="preserve"> to the platform and</w:t>
      </w:r>
      <w:r w:rsidR="00C74EAE">
        <w:rPr>
          <w:rFonts w:ascii="Arial" w:hAnsi="Arial" w:cs="Arial"/>
        </w:rPr>
        <w:t xml:space="preserve"> Renishaw</w:t>
      </w:r>
      <w:r w:rsidR="00D902B7">
        <w:rPr>
          <w:rFonts w:ascii="Arial" w:hAnsi="Arial" w:cs="Arial"/>
        </w:rPr>
        <w:t xml:space="preserve"> </w:t>
      </w:r>
      <w:r w:rsidRPr="002715B4">
        <w:rPr>
          <w:rFonts w:ascii="Arial" w:hAnsi="Arial" w:cs="Arial"/>
        </w:rPr>
        <w:t xml:space="preserve">Central will display an error message </w:t>
      </w:r>
      <w:r w:rsidR="00D902B7">
        <w:rPr>
          <w:rFonts w:ascii="Arial" w:hAnsi="Arial" w:cs="Arial"/>
        </w:rPr>
        <w:t>informing the user. Then,</w:t>
      </w:r>
      <w:r w:rsidRPr="002715B4">
        <w:rPr>
          <w:rFonts w:ascii="Arial" w:hAnsi="Arial" w:cs="Arial"/>
        </w:rPr>
        <w:t xml:space="preserve"> an operator can be deployed to fix the </w:t>
      </w:r>
      <w:r w:rsidR="0086501C">
        <w:rPr>
          <w:rFonts w:ascii="Arial" w:hAnsi="Arial" w:cs="Arial"/>
        </w:rPr>
        <w:t>problem</w:t>
      </w:r>
      <w:r w:rsidRPr="002715B4">
        <w:rPr>
          <w:rFonts w:ascii="Arial" w:hAnsi="Arial" w:cs="Arial"/>
        </w:rPr>
        <w:t>.</w:t>
      </w:r>
    </w:p>
    <w:p w14:paraId="03B46E59" w14:textId="77777777" w:rsidR="000C7B0B" w:rsidRDefault="000C7B0B" w:rsidP="00726665">
      <w:pPr>
        <w:spacing w:line="336" w:lineRule="auto"/>
        <w:ind w:right="-554"/>
        <w:jc w:val="both"/>
        <w:rPr>
          <w:rFonts w:ascii="Arial" w:hAnsi="Arial" w:cs="Arial"/>
        </w:rPr>
      </w:pPr>
    </w:p>
    <w:p w14:paraId="7C128C89" w14:textId="56C26F19" w:rsidR="006B0FAC" w:rsidRPr="00F95090" w:rsidRDefault="00F53757" w:rsidP="00726665">
      <w:pPr>
        <w:spacing w:line="336" w:lineRule="auto"/>
        <w:ind w:right="-554"/>
        <w:jc w:val="both"/>
        <w:rPr>
          <w:rFonts w:ascii="Arial" w:hAnsi="Arial" w:cs="Arial"/>
        </w:rPr>
      </w:pPr>
      <w:r>
        <w:rPr>
          <w:rFonts w:ascii="Arial" w:hAnsi="Arial" w:cs="Arial"/>
        </w:rPr>
        <w:t xml:space="preserve">Renishaw Central </w:t>
      </w:r>
      <w:r w:rsidR="006043DB">
        <w:rPr>
          <w:rFonts w:ascii="Arial" w:hAnsi="Arial" w:cs="Arial"/>
        </w:rPr>
        <w:t>can also</w:t>
      </w:r>
      <w:r>
        <w:rPr>
          <w:rFonts w:ascii="Arial" w:hAnsi="Arial" w:cs="Arial"/>
        </w:rPr>
        <w:t xml:space="preserve"> </w:t>
      </w:r>
      <w:r w:rsidR="006B0FAC">
        <w:rPr>
          <w:rFonts w:ascii="Arial" w:hAnsi="Arial" w:cs="Arial"/>
        </w:rPr>
        <w:t>provide</w:t>
      </w:r>
      <w:r w:rsidR="006043DB">
        <w:rPr>
          <w:rFonts w:ascii="Arial" w:hAnsi="Arial" w:cs="Arial"/>
        </w:rPr>
        <w:t xml:space="preserve"> manufacturers with</w:t>
      </w:r>
      <w:r w:rsidR="006B0FAC">
        <w:rPr>
          <w:rFonts w:ascii="Arial" w:hAnsi="Arial" w:cs="Arial"/>
        </w:rPr>
        <w:t xml:space="preserve"> access to</w:t>
      </w:r>
      <w:r w:rsidR="00394067">
        <w:rPr>
          <w:rFonts w:ascii="Arial" w:hAnsi="Arial" w:cs="Arial"/>
        </w:rPr>
        <w:t xml:space="preserve"> time series data, environmental </w:t>
      </w:r>
      <w:r w:rsidR="00E22822">
        <w:rPr>
          <w:rFonts w:ascii="Arial" w:hAnsi="Arial" w:cs="Arial"/>
        </w:rPr>
        <w:t>insights</w:t>
      </w:r>
      <w:r w:rsidR="00394067">
        <w:rPr>
          <w:rFonts w:ascii="Arial" w:hAnsi="Arial" w:cs="Arial"/>
        </w:rPr>
        <w:t xml:space="preserve"> and the results of any process changes. </w:t>
      </w:r>
      <w:r w:rsidR="00B13C55">
        <w:rPr>
          <w:rFonts w:ascii="Arial" w:hAnsi="Arial" w:cs="Arial"/>
        </w:rPr>
        <w:t xml:space="preserve">By capturing this data and comparing it over different periods, users can optimise production by </w:t>
      </w:r>
      <w:r w:rsidR="00B13C55" w:rsidRPr="00F95090">
        <w:rPr>
          <w:rFonts w:ascii="Arial" w:hAnsi="Arial" w:cs="Arial"/>
        </w:rPr>
        <w:t>introducing process changes based on prior performance.</w:t>
      </w:r>
    </w:p>
    <w:p w14:paraId="231742BB" w14:textId="77777777" w:rsidR="006B0FAC" w:rsidRPr="00F95090" w:rsidRDefault="006B0FAC" w:rsidP="00726665">
      <w:pPr>
        <w:spacing w:line="336" w:lineRule="auto"/>
        <w:ind w:right="-554"/>
        <w:jc w:val="both"/>
        <w:rPr>
          <w:rFonts w:ascii="Arial" w:hAnsi="Arial" w:cs="Arial"/>
        </w:rPr>
      </w:pPr>
    </w:p>
    <w:p w14:paraId="7EB9C660" w14:textId="101DD775" w:rsidR="00212F9B" w:rsidRPr="00F95090" w:rsidRDefault="001E43F8" w:rsidP="001E43F8">
      <w:pPr>
        <w:spacing w:line="336" w:lineRule="auto"/>
        <w:ind w:right="-554"/>
        <w:jc w:val="both"/>
        <w:rPr>
          <w:rFonts w:ascii="Arial" w:hAnsi="Arial" w:cs="Arial"/>
        </w:rPr>
      </w:pPr>
      <w:r w:rsidRPr="00F95090">
        <w:rPr>
          <w:rFonts w:ascii="Arial" w:hAnsi="Arial" w:cs="Arial"/>
        </w:rPr>
        <w:t>“</w:t>
      </w:r>
      <w:r w:rsidR="00FE007A" w:rsidRPr="00F95090">
        <w:rPr>
          <w:rFonts w:ascii="Arial" w:hAnsi="Arial" w:cs="Arial"/>
        </w:rPr>
        <w:t xml:space="preserve">Unlike milling </w:t>
      </w:r>
      <w:r w:rsidR="007F16B6" w:rsidRPr="00F95090">
        <w:rPr>
          <w:rFonts w:ascii="Arial" w:hAnsi="Arial" w:cs="Arial"/>
        </w:rPr>
        <w:t xml:space="preserve">or machining, the AM process involves putting materials through phase changes, </w:t>
      </w:r>
      <w:r w:rsidR="008E5E6C" w:rsidRPr="00F95090">
        <w:rPr>
          <w:rFonts w:ascii="Arial" w:hAnsi="Arial" w:cs="Arial"/>
        </w:rPr>
        <w:t>so</w:t>
      </w:r>
      <w:r w:rsidR="007F16B6" w:rsidRPr="00F95090">
        <w:rPr>
          <w:rFonts w:ascii="Arial" w:hAnsi="Arial" w:cs="Arial"/>
        </w:rPr>
        <w:t xml:space="preserve"> </w:t>
      </w:r>
      <w:r w:rsidR="00FA24FB" w:rsidRPr="00F95090">
        <w:rPr>
          <w:rFonts w:ascii="Arial" w:hAnsi="Arial" w:cs="Arial"/>
        </w:rPr>
        <w:t>manufacturers must keep</w:t>
      </w:r>
      <w:r w:rsidR="007F16B6" w:rsidRPr="00F95090">
        <w:rPr>
          <w:rFonts w:ascii="Arial" w:hAnsi="Arial" w:cs="Arial"/>
        </w:rPr>
        <w:t xml:space="preserve"> a close</w:t>
      </w:r>
      <w:r w:rsidR="00CF72B8" w:rsidRPr="00F95090">
        <w:rPr>
          <w:rFonts w:ascii="Arial" w:hAnsi="Arial" w:cs="Arial"/>
        </w:rPr>
        <w:t xml:space="preserve"> eye on build performance</w:t>
      </w:r>
      <w:r w:rsidR="00FA24FB" w:rsidRPr="00F95090">
        <w:rPr>
          <w:rFonts w:ascii="Arial" w:hAnsi="Arial" w:cs="Arial"/>
        </w:rPr>
        <w:t xml:space="preserve"> to </w:t>
      </w:r>
      <w:r w:rsidR="008B309A" w:rsidRPr="00F95090">
        <w:rPr>
          <w:rFonts w:ascii="Arial" w:hAnsi="Arial" w:cs="Arial"/>
        </w:rPr>
        <w:t>avoid any anomalies</w:t>
      </w:r>
      <w:r w:rsidR="00CF72B8" w:rsidRPr="00F95090">
        <w:rPr>
          <w:rFonts w:ascii="Arial" w:hAnsi="Arial" w:cs="Arial"/>
        </w:rPr>
        <w:t>,” explain</w:t>
      </w:r>
      <w:r w:rsidR="005D429D">
        <w:rPr>
          <w:rFonts w:ascii="Arial" w:hAnsi="Arial" w:cs="Arial"/>
        </w:rPr>
        <w:t>s</w:t>
      </w:r>
      <w:r w:rsidR="00CF72B8" w:rsidRPr="00F95090">
        <w:rPr>
          <w:rFonts w:ascii="Arial" w:hAnsi="Arial" w:cs="Arial"/>
        </w:rPr>
        <w:t xml:space="preserve"> </w:t>
      </w:r>
      <w:r w:rsidR="00FD6BA3" w:rsidRPr="00F95090">
        <w:rPr>
          <w:rFonts w:ascii="Arial" w:hAnsi="Arial" w:cs="Arial"/>
        </w:rPr>
        <w:t>Ben Diaz</w:t>
      </w:r>
      <w:r w:rsidR="00CF72B8" w:rsidRPr="00F95090">
        <w:rPr>
          <w:rFonts w:ascii="Arial" w:hAnsi="Arial" w:cs="Arial"/>
        </w:rPr>
        <w:t xml:space="preserve">, </w:t>
      </w:r>
      <w:r w:rsidR="004D4D93" w:rsidRPr="00F95090">
        <w:rPr>
          <w:rFonts w:ascii="Arial" w:hAnsi="Arial" w:cs="Arial"/>
        </w:rPr>
        <w:t>Senior Product Manager</w:t>
      </w:r>
      <w:r w:rsidR="00CF72B8" w:rsidRPr="00F95090">
        <w:rPr>
          <w:rFonts w:ascii="Arial" w:hAnsi="Arial" w:cs="Arial"/>
        </w:rPr>
        <w:t xml:space="preserve"> at Renishaw. </w:t>
      </w:r>
      <w:r w:rsidRPr="00F95090">
        <w:rPr>
          <w:rFonts w:ascii="Arial" w:hAnsi="Arial" w:cs="Arial"/>
        </w:rPr>
        <w:t>“</w:t>
      </w:r>
      <w:r w:rsidR="00697A84" w:rsidRPr="00F95090">
        <w:rPr>
          <w:rFonts w:ascii="Arial" w:hAnsi="Arial" w:cs="Arial"/>
        </w:rPr>
        <w:t xml:space="preserve">Renishaw Central </w:t>
      </w:r>
      <w:r w:rsidR="000E6666" w:rsidRPr="00F95090">
        <w:rPr>
          <w:rFonts w:ascii="Arial" w:hAnsi="Arial" w:cs="Arial"/>
        </w:rPr>
        <w:t>enables</w:t>
      </w:r>
      <w:r w:rsidR="00561E8D" w:rsidRPr="00F95090">
        <w:rPr>
          <w:rFonts w:ascii="Arial" w:hAnsi="Arial" w:cs="Arial"/>
        </w:rPr>
        <w:t xml:space="preserve"> operators</w:t>
      </w:r>
      <w:r w:rsidR="007751C4" w:rsidRPr="00F95090">
        <w:rPr>
          <w:rFonts w:ascii="Arial" w:hAnsi="Arial" w:cs="Arial"/>
        </w:rPr>
        <w:t xml:space="preserve"> </w:t>
      </w:r>
      <w:r w:rsidR="00470CA3" w:rsidRPr="00F95090">
        <w:rPr>
          <w:rFonts w:ascii="Arial" w:hAnsi="Arial" w:cs="Arial"/>
        </w:rPr>
        <w:t>to connect</w:t>
      </w:r>
      <w:r w:rsidR="007751C4" w:rsidRPr="00F95090">
        <w:rPr>
          <w:rFonts w:ascii="Arial" w:hAnsi="Arial" w:cs="Arial"/>
        </w:rPr>
        <w:t xml:space="preserve"> </w:t>
      </w:r>
      <w:r w:rsidR="00A3582D" w:rsidRPr="00F95090">
        <w:rPr>
          <w:rFonts w:ascii="Arial" w:hAnsi="Arial" w:cs="Arial"/>
        </w:rPr>
        <w:t xml:space="preserve">multiple </w:t>
      </w:r>
      <w:r w:rsidR="007751C4" w:rsidRPr="00F95090">
        <w:rPr>
          <w:rFonts w:ascii="Arial" w:hAnsi="Arial" w:cs="Arial"/>
        </w:rPr>
        <w:t>systems</w:t>
      </w:r>
      <w:r w:rsidR="00561E8D" w:rsidRPr="00F95090">
        <w:rPr>
          <w:rFonts w:ascii="Arial" w:hAnsi="Arial" w:cs="Arial"/>
        </w:rPr>
        <w:t xml:space="preserve"> </w:t>
      </w:r>
      <w:r w:rsidR="000E6666" w:rsidRPr="00F95090">
        <w:rPr>
          <w:rFonts w:ascii="Arial" w:hAnsi="Arial" w:cs="Arial"/>
        </w:rPr>
        <w:t>with</w:t>
      </w:r>
      <w:r w:rsidR="007751C4" w:rsidRPr="00F95090">
        <w:rPr>
          <w:rFonts w:ascii="Arial" w:hAnsi="Arial" w:cs="Arial"/>
        </w:rPr>
        <w:t xml:space="preserve"> one </w:t>
      </w:r>
      <w:r w:rsidR="00EB6A91" w:rsidRPr="00F95090">
        <w:rPr>
          <w:rFonts w:ascii="Arial" w:hAnsi="Arial" w:cs="Arial"/>
        </w:rPr>
        <w:t>manufacturing data platform</w:t>
      </w:r>
      <w:r w:rsidR="000E6666" w:rsidRPr="00F95090">
        <w:rPr>
          <w:rFonts w:ascii="Arial" w:hAnsi="Arial" w:cs="Arial"/>
        </w:rPr>
        <w:t>, improving communication across the shop floor</w:t>
      </w:r>
      <w:r w:rsidR="00470CA3" w:rsidRPr="00F95090">
        <w:rPr>
          <w:rFonts w:ascii="Arial" w:hAnsi="Arial" w:cs="Arial"/>
        </w:rPr>
        <w:t xml:space="preserve">. </w:t>
      </w:r>
      <w:r w:rsidR="003737C1" w:rsidRPr="00F95090">
        <w:rPr>
          <w:rFonts w:ascii="Arial" w:hAnsi="Arial" w:cs="Arial"/>
        </w:rPr>
        <w:t xml:space="preserve">The platform </w:t>
      </w:r>
      <w:r w:rsidR="000E6666" w:rsidRPr="00F95090">
        <w:rPr>
          <w:rFonts w:ascii="Arial" w:hAnsi="Arial" w:cs="Arial"/>
        </w:rPr>
        <w:t>streams data seamlessly, enabling</w:t>
      </w:r>
      <w:r w:rsidR="00176366" w:rsidRPr="00F95090">
        <w:rPr>
          <w:rFonts w:ascii="Arial" w:hAnsi="Arial" w:cs="Arial"/>
        </w:rPr>
        <w:t xml:space="preserve"> </w:t>
      </w:r>
      <w:r w:rsidR="00A3582D" w:rsidRPr="00F95090">
        <w:rPr>
          <w:rFonts w:ascii="Arial" w:hAnsi="Arial" w:cs="Arial"/>
        </w:rPr>
        <w:t>users to see</w:t>
      </w:r>
      <w:r w:rsidR="000E6666" w:rsidRPr="00F95090">
        <w:rPr>
          <w:rFonts w:ascii="Arial" w:hAnsi="Arial" w:cs="Arial"/>
        </w:rPr>
        <w:t xml:space="preserve"> real-time data from</w:t>
      </w:r>
      <w:r w:rsidR="00A3582D" w:rsidRPr="00F95090">
        <w:rPr>
          <w:rFonts w:ascii="Arial" w:hAnsi="Arial" w:cs="Arial"/>
        </w:rPr>
        <w:t xml:space="preserve"> </w:t>
      </w:r>
      <w:r w:rsidR="00176366" w:rsidRPr="00F95090">
        <w:rPr>
          <w:rFonts w:ascii="Arial" w:hAnsi="Arial" w:cs="Arial"/>
        </w:rPr>
        <w:t>AM</w:t>
      </w:r>
      <w:r w:rsidR="00766DBB">
        <w:rPr>
          <w:rFonts w:ascii="Arial" w:hAnsi="Arial" w:cs="Arial"/>
        </w:rPr>
        <w:t xml:space="preserve"> systems</w:t>
      </w:r>
      <w:r w:rsidR="000E6666" w:rsidRPr="00F95090">
        <w:rPr>
          <w:rFonts w:ascii="Arial" w:hAnsi="Arial" w:cs="Arial"/>
        </w:rPr>
        <w:t>,</w:t>
      </w:r>
      <w:r w:rsidR="00176366" w:rsidRPr="00F95090">
        <w:rPr>
          <w:rFonts w:ascii="Arial" w:hAnsi="Arial" w:cs="Arial"/>
        </w:rPr>
        <w:t xml:space="preserve"> CNC machines</w:t>
      </w:r>
      <w:r w:rsidR="000E6666" w:rsidRPr="00F95090">
        <w:rPr>
          <w:rFonts w:ascii="Arial" w:hAnsi="Arial" w:cs="Arial"/>
        </w:rPr>
        <w:t xml:space="preserve"> and other systems at a glance, as well as receiv</w:t>
      </w:r>
      <w:r w:rsidR="00F95090" w:rsidRPr="00F95090">
        <w:rPr>
          <w:rFonts w:ascii="Arial" w:hAnsi="Arial" w:cs="Arial"/>
        </w:rPr>
        <w:t>e</w:t>
      </w:r>
      <w:r w:rsidR="00EF5CAE" w:rsidRPr="00F95090">
        <w:rPr>
          <w:rFonts w:ascii="Arial" w:hAnsi="Arial" w:cs="Arial"/>
        </w:rPr>
        <w:t xml:space="preserve"> </w:t>
      </w:r>
      <w:r w:rsidR="008A3CA2" w:rsidRPr="00F95090">
        <w:rPr>
          <w:rFonts w:ascii="Arial" w:hAnsi="Arial" w:cs="Arial"/>
        </w:rPr>
        <w:t xml:space="preserve">live machine and data </w:t>
      </w:r>
      <w:r w:rsidR="00C47BB1" w:rsidRPr="00F95090">
        <w:rPr>
          <w:rFonts w:ascii="Arial" w:hAnsi="Arial" w:cs="Arial"/>
        </w:rPr>
        <w:t>analytics</w:t>
      </w:r>
      <w:r w:rsidR="008A3CA2" w:rsidRPr="00F95090">
        <w:rPr>
          <w:rFonts w:ascii="Arial" w:hAnsi="Arial" w:cs="Arial"/>
        </w:rPr>
        <w:t xml:space="preserve"> </w:t>
      </w:r>
      <w:r w:rsidR="00074B8B" w:rsidRPr="00F95090">
        <w:rPr>
          <w:rFonts w:ascii="Arial" w:hAnsi="Arial" w:cs="Arial"/>
        </w:rPr>
        <w:t>that</w:t>
      </w:r>
      <w:r w:rsidR="00C47BB1" w:rsidRPr="00F95090">
        <w:rPr>
          <w:rFonts w:ascii="Arial" w:hAnsi="Arial" w:cs="Arial"/>
        </w:rPr>
        <w:t xml:space="preserve"> can inform predictive maintenance.</w:t>
      </w:r>
      <w:r w:rsidR="00670554">
        <w:rPr>
          <w:rFonts w:ascii="Arial" w:hAnsi="Arial" w:cs="Arial"/>
        </w:rPr>
        <w:t>”</w:t>
      </w:r>
      <w:r w:rsidR="00C47BB1" w:rsidRPr="00F95090">
        <w:rPr>
          <w:rFonts w:ascii="Arial" w:hAnsi="Arial" w:cs="Arial"/>
        </w:rPr>
        <w:t xml:space="preserve"> </w:t>
      </w:r>
    </w:p>
    <w:p w14:paraId="4CC1274E" w14:textId="77777777" w:rsidR="0005606D" w:rsidRDefault="0005606D" w:rsidP="001E43F8">
      <w:pPr>
        <w:spacing w:line="336" w:lineRule="auto"/>
        <w:ind w:right="-554"/>
        <w:jc w:val="both"/>
        <w:rPr>
          <w:rFonts w:ascii="Arial" w:hAnsi="Arial" w:cs="Arial"/>
        </w:rPr>
      </w:pPr>
    </w:p>
    <w:p w14:paraId="2D8DED02" w14:textId="13528D13" w:rsidR="00090996" w:rsidRDefault="00FC0DD3" w:rsidP="00090996">
      <w:pPr>
        <w:spacing w:line="336" w:lineRule="auto"/>
        <w:ind w:right="-554"/>
        <w:jc w:val="both"/>
        <w:rPr>
          <w:rFonts w:ascii="Arial" w:hAnsi="Arial" w:cs="Arial"/>
        </w:rPr>
      </w:pPr>
      <w:r>
        <w:rPr>
          <w:rFonts w:ascii="Arial" w:hAnsi="Arial" w:cs="Arial"/>
        </w:rPr>
        <w:t>T</w:t>
      </w:r>
      <w:r w:rsidR="00F50779">
        <w:rPr>
          <w:rFonts w:ascii="Arial" w:hAnsi="Arial" w:cs="Arial"/>
        </w:rPr>
        <w:t>he latest</w:t>
      </w:r>
      <w:r w:rsidR="00090996">
        <w:rPr>
          <w:rFonts w:ascii="Arial" w:hAnsi="Arial" w:cs="Arial"/>
        </w:rPr>
        <w:t xml:space="preserve"> </w:t>
      </w:r>
      <w:r w:rsidR="00C74EAE">
        <w:rPr>
          <w:rFonts w:ascii="Arial" w:hAnsi="Arial" w:cs="Arial"/>
        </w:rPr>
        <w:t xml:space="preserve">Renishaw </w:t>
      </w:r>
      <w:r w:rsidR="00090996">
        <w:rPr>
          <w:rFonts w:ascii="Arial" w:hAnsi="Arial" w:cs="Arial"/>
        </w:rPr>
        <w:t>Central</w:t>
      </w:r>
      <w:r w:rsidR="00F50779">
        <w:rPr>
          <w:rFonts w:ascii="Arial" w:hAnsi="Arial" w:cs="Arial"/>
        </w:rPr>
        <w:t xml:space="preserve"> </w:t>
      </w:r>
      <w:r w:rsidR="00BC4751">
        <w:rPr>
          <w:rFonts w:ascii="Arial" w:hAnsi="Arial" w:cs="Arial"/>
        </w:rPr>
        <w:t>update</w:t>
      </w:r>
      <w:r w:rsidR="00090996">
        <w:rPr>
          <w:rFonts w:ascii="Arial" w:hAnsi="Arial" w:cs="Arial"/>
        </w:rPr>
        <w:t xml:space="preserve"> </w:t>
      </w:r>
      <w:r w:rsidR="00212B71">
        <w:rPr>
          <w:rFonts w:ascii="Arial" w:hAnsi="Arial" w:cs="Arial"/>
        </w:rPr>
        <w:t>supports</w:t>
      </w:r>
      <w:r w:rsidR="00090996">
        <w:rPr>
          <w:rFonts w:ascii="Arial" w:hAnsi="Arial" w:cs="Arial"/>
        </w:rPr>
        <w:t xml:space="preserve"> </w:t>
      </w:r>
      <w:r w:rsidR="00561950">
        <w:rPr>
          <w:rFonts w:ascii="Arial" w:hAnsi="Arial" w:cs="Arial"/>
        </w:rPr>
        <w:t>Renishaw’s</w:t>
      </w:r>
      <w:r w:rsidR="00090996">
        <w:rPr>
          <w:rFonts w:ascii="Arial" w:hAnsi="Arial" w:cs="Arial"/>
        </w:rPr>
        <w:t xml:space="preserve"> </w:t>
      </w:r>
      <w:r w:rsidR="00512EF3">
        <w:rPr>
          <w:rFonts w:ascii="Arial" w:hAnsi="Arial" w:cs="Arial"/>
        </w:rPr>
        <w:t xml:space="preserve">existing </w:t>
      </w:r>
      <w:r w:rsidR="00090996">
        <w:rPr>
          <w:rFonts w:ascii="Arial" w:hAnsi="Arial" w:cs="Arial"/>
        </w:rPr>
        <w:t>Additive Manufacturing Process Monitoring (</w:t>
      </w:r>
      <w:r w:rsidR="00090996" w:rsidRPr="00EF03F8">
        <w:rPr>
          <w:rFonts w:ascii="Arial" w:hAnsi="Arial" w:cs="Arial"/>
        </w:rPr>
        <w:t>A</w:t>
      </w:r>
      <w:r w:rsidR="00090996">
        <w:rPr>
          <w:rFonts w:ascii="Arial" w:hAnsi="Arial" w:cs="Arial"/>
        </w:rPr>
        <w:t>M</w:t>
      </w:r>
      <w:r w:rsidR="00090996" w:rsidRPr="00EF03F8">
        <w:rPr>
          <w:rFonts w:ascii="Arial" w:hAnsi="Arial" w:cs="Arial"/>
        </w:rPr>
        <w:t>P</w:t>
      </w:r>
      <w:r w:rsidR="00090996">
        <w:rPr>
          <w:rFonts w:ascii="Arial" w:hAnsi="Arial" w:cs="Arial"/>
        </w:rPr>
        <w:t>M) solution, which</w:t>
      </w:r>
      <w:r w:rsidR="00090996" w:rsidRPr="00EF03F8">
        <w:rPr>
          <w:rFonts w:ascii="Arial" w:hAnsi="Arial" w:cs="Arial"/>
        </w:rPr>
        <w:t xml:space="preserve"> </w:t>
      </w:r>
      <w:r w:rsidR="00090996">
        <w:rPr>
          <w:rFonts w:ascii="Arial" w:hAnsi="Arial" w:cs="Arial"/>
        </w:rPr>
        <w:t>consists of</w:t>
      </w:r>
      <w:r w:rsidR="00090996" w:rsidRPr="00EF03F8">
        <w:rPr>
          <w:rFonts w:ascii="Arial" w:hAnsi="Arial" w:cs="Arial"/>
        </w:rPr>
        <w:t xml:space="preserve"> three </w:t>
      </w:r>
      <w:r w:rsidR="00090996">
        <w:rPr>
          <w:rFonts w:ascii="Arial" w:hAnsi="Arial" w:cs="Arial"/>
        </w:rPr>
        <w:t>visualisation software tools</w:t>
      </w:r>
      <w:r w:rsidR="00090996" w:rsidRPr="00EF03F8">
        <w:rPr>
          <w:rFonts w:ascii="Arial" w:hAnsi="Arial" w:cs="Arial"/>
        </w:rPr>
        <w:t>.</w:t>
      </w:r>
      <w:r w:rsidR="00090996">
        <w:rPr>
          <w:rFonts w:ascii="Arial" w:hAnsi="Arial" w:cs="Arial"/>
        </w:rPr>
        <w:t xml:space="preserve"> These tools include </w:t>
      </w:r>
      <w:hyperlink r:id="rId12" w:history="1">
        <w:r w:rsidR="00090996" w:rsidRPr="00EF03F8">
          <w:rPr>
            <w:rStyle w:val="Hyperlink"/>
            <w:rFonts w:ascii="Arial" w:hAnsi="Arial" w:cs="Arial"/>
          </w:rPr>
          <w:t>InfiniAM Spectral</w:t>
        </w:r>
      </w:hyperlink>
      <w:r w:rsidR="00090996">
        <w:rPr>
          <w:rFonts w:ascii="Arial" w:hAnsi="Arial" w:cs="Arial"/>
        </w:rPr>
        <w:t>, which monitors the part</w:t>
      </w:r>
      <w:r w:rsidR="001E26CC">
        <w:rPr>
          <w:rFonts w:ascii="Arial" w:hAnsi="Arial" w:cs="Arial"/>
        </w:rPr>
        <w:t xml:space="preserve"> being built</w:t>
      </w:r>
      <w:r w:rsidR="00090996">
        <w:rPr>
          <w:rFonts w:ascii="Arial" w:hAnsi="Arial" w:cs="Arial"/>
        </w:rPr>
        <w:t xml:space="preserve">, and </w:t>
      </w:r>
      <w:hyperlink r:id="rId13" w:history="1">
        <w:proofErr w:type="spellStart"/>
        <w:r w:rsidR="00090996" w:rsidRPr="00EF03F8">
          <w:rPr>
            <w:rStyle w:val="Hyperlink"/>
            <w:rFonts w:ascii="Arial" w:hAnsi="Arial" w:cs="Arial"/>
          </w:rPr>
          <w:t>InfiniAM</w:t>
        </w:r>
        <w:proofErr w:type="spellEnd"/>
        <w:r w:rsidR="00090996" w:rsidRPr="00EF03F8">
          <w:rPr>
            <w:rStyle w:val="Hyperlink"/>
            <w:rFonts w:ascii="Arial" w:hAnsi="Arial" w:cs="Arial"/>
          </w:rPr>
          <w:t xml:space="preserve"> Camera</w:t>
        </w:r>
      </w:hyperlink>
      <w:r w:rsidR="00090996" w:rsidRPr="00EF03F8">
        <w:rPr>
          <w:rFonts w:ascii="Arial" w:hAnsi="Arial" w:cs="Arial"/>
        </w:rPr>
        <w:t xml:space="preserve">, which monitors the build process. </w:t>
      </w:r>
      <w:r w:rsidR="00CF4735" w:rsidRPr="00CF4735">
        <w:rPr>
          <w:rFonts w:ascii="Arial" w:hAnsi="Arial" w:cs="Arial"/>
        </w:rPr>
        <w:t xml:space="preserve">The functionality now available for </w:t>
      </w:r>
      <w:r w:rsidR="00090996" w:rsidRPr="00EF03F8">
        <w:rPr>
          <w:rFonts w:ascii="Arial" w:hAnsi="Arial" w:cs="Arial"/>
        </w:rPr>
        <w:t xml:space="preserve">Renishaw Central </w:t>
      </w:r>
      <w:r w:rsidR="00CF4735" w:rsidRPr="00CF4735">
        <w:rPr>
          <w:rFonts w:ascii="Arial" w:hAnsi="Arial" w:cs="Arial"/>
        </w:rPr>
        <w:t>comple</w:t>
      </w:r>
      <w:r w:rsidR="00195CD0">
        <w:rPr>
          <w:rFonts w:ascii="Arial" w:hAnsi="Arial" w:cs="Arial"/>
        </w:rPr>
        <w:t>ments</w:t>
      </w:r>
      <w:r w:rsidR="00CF4735" w:rsidRPr="00CF4735">
        <w:rPr>
          <w:rFonts w:ascii="Arial" w:hAnsi="Arial" w:cs="Arial"/>
        </w:rPr>
        <w:t xml:space="preserve"> the AMPM suite by </w:t>
      </w:r>
      <w:r w:rsidR="00090996">
        <w:rPr>
          <w:rFonts w:ascii="Arial" w:hAnsi="Arial" w:cs="Arial"/>
        </w:rPr>
        <w:t>enabl</w:t>
      </w:r>
      <w:r w:rsidR="00CF4735">
        <w:rPr>
          <w:rFonts w:ascii="Arial" w:hAnsi="Arial" w:cs="Arial"/>
        </w:rPr>
        <w:t>ing</w:t>
      </w:r>
      <w:r w:rsidR="00090996">
        <w:rPr>
          <w:rFonts w:ascii="Arial" w:hAnsi="Arial" w:cs="Arial"/>
        </w:rPr>
        <w:t xml:space="preserve"> users to remotely monitor their machine’s performance and track the build process</w:t>
      </w:r>
      <w:r w:rsidR="00090996" w:rsidRPr="00EF03F8">
        <w:rPr>
          <w:rFonts w:ascii="Arial" w:hAnsi="Arial" w:cs="Arial"/>
        </w:rPr>
        <w:t xml:space="preserve">. </w:t>
      </w:r>
    </w:p>
    <w:p w14:paraId="21A21EC5" w14:textId="77777777" w:rsidR="00C74EAE" w:rsidRDefault="00C74EAE" w:rsidP="00090996">
      <w:pPr>
        <w:spacing w:line="336" w:lineRule="auto"/>
        <w:ind w:right="-554"/>
        <w:jc w:val="both"/>
        <w:rPr>
          <w:rFonts w:ascii="Arial" w:hAnsi="Arial" w:cs="Arial"/>
        </w:rPr>
      </w:pPr>
    </w:p>
    <w:p w14:paraId="5A573962" w14:textId="32F52562" w:rsidR="00C74EAE" w:rsidRDefault="00C74EAE" w:rsidP="00090996">
      <w:pPr>
        <w:spacing w:line="336" w:lineRule="auto"/>
        <w:ind w:right="-554"/>
        <w:jc w:val="both"/>
        <w:rPr>
          <w:rFonts w:ascii="Arial" w:hAnsi="Arial" w:cs="Arial"/>
        </w:rPr>
      </w:pPr>
      <w:r w:rsidRPr="00F95090">
        <w:rPr>
          <w:rFonts w:ascii="Arial" w:hAnsi="Arial" w:cs="Arial"/>
        </w:rPr>
        <w:lastRenderedPageBreak/>
        <w:t xml:space="preserve">“Renishaw Central </w:t>
      </w:r>
      <w:r w:rsidR="00ED298C">
        <w:rPr>
          <w:rFonts w:ascii="Arial" w:hAnsi="Arial" w:cs="Arial"/>
        </w:rPr>
        <w:t>enables</w:t>
      </w:r>
      <w:r w:rsidRPr="00F95090">
        <w:rPr>
          <w:rFonts w:ascii="Arial" w:hAnsi="Arial" w:cs="Arial"/>
        </w:rPr>
        <w:t xml:space="preserve"> manufacturers to connect their machines and gain valuable real-time insights via a connected workflow,” added Diaz. “All of this data is available to view using a user-friendly graphic display, so manufacturers can easily </w:t>
      </w:r>
      <w:r w:rsidR="00866464">
        <w:rPr>
          <w:rFonts w:ascii="Arial" w:hAnsi="Arial" w:cs="Arial"/>
        </w:rPr>
        <w:t>introduce</w:t>
      </w:r>
      <w:r w:rsidRPr="00F95090">
        <w:rPr>
          <w:rFonts w:ascii="Arial" w:hAnsi="Arial" w:cs="Arial"/>
        </w:rPr>
        <w:t xml:space="preserve"> the software to their facilities along with InfiniAM Spectral and InfiniAM Camera.”</w:t>
      </w:r>
      <w:r>
        <w:rPr>
          <w:rFonts w:ascii="Arial" w:hAnsi="Arial" w:cs="Arial"/>
        </w:rPr>
        <w:t xml:space="preserve"> </w:t>
      </w:r>
    </w:p>
    <w:p w14:paraId="536CCC45" w14:textId="77777777" w:rsidR="00815B45" w:rsidRPr="00EF03F8" w:rsidRDefault="00815B45" w:rsidP="00090996">
      <w:pPr>
        <w:spacing w:line="336" w:lineRule="auto"/>
        <w:ind w:right="-554"/>
        <w:jc w:val="both"/>
        <w:rPr>
          <w:rFonts w:ascii="Arial" w:hAnsi="Arial" w:cs="Arial"/>
        </w:rPr>
      </w:pPr>
    </w:p>
    <w:p w14:paraId="4FE880CF" w14:textId="6B674E59" w:rsidR="009F23F0" w:rsidRPr="00815B45" w:rsidRDefault="00113C35" w:rsidP="00815B45">
      <w:pPr>
        <w:rPr>
          <w:rFonts w:ascii="Arial" w:hAnsi="Arial" w:cs="Arial"/>
        </w:rPr>
      </w:pPr>
      <w:r w:rsidRPr="00815B45">
        <w:rPr>
          <w:rFonts w:ascii="Arial" w:hAnsi="Arial" w:cs="Arial"/>
        </w:rPr>
        <w:t xml:space="preserve">For further information on </w:t>
      </w:r>
      <w:r w:rsidR="002F3CC8" w:rsidRPr="00815B45">
        <w:rPr>
          <w:rFonts w:ascii="Arial" w:hAnsi="Arial" w:cs="Arial"/>
        </w:rPr>
        <w:t>Renisha</w:t>
      </w:r>
      <w:r w:rsidR="00232884" w:rsidRPr="00815B45">
        <w:rPr>
          <w:rFonts w:ascii="Arial" w:hAnsi="Arial" w:cs="Arial"/>
        </w:rPr>
        <w:t xml:space="preserve">w Central, visit </w:t>
      </w:r>
      <w:hyperlink r:id="rId14" w:history="1">
        <w:r w:rsidR="00F23E76" w:rsidRPr="00815B45">
          <w:rPr>
            <w:rStyle w:val="Hyperlink"/>
            <w:rFonts w:ascii="Arial" w:hAnsi="Arial" w:cs="Arial"/>
          </w:rPr>
          <w:t>Smart manufacturing data platform for industrial process control (renishaw.com)</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For the year ended June 2023 Renishaw recorded sales of £688.6 million of which 95% was due to exports. The company’s largest markets are China, USA, Japan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5"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910511">
      <w:headerReference w:type="first" r:id="rId16"/>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080B6A" w14:textId="77777777" w:rsidR="00910511" w:rsidRDefault="00910511" w:rsidP="002E2F8C">
      <w:r>
        <w:separator/>
      </w:r>
    </w:p>
  </w:endnote>
  <w:endnote w:type="continuationSeparator" w:id="0">
    <w:p w14:paraId="7EED13F4" w14:textId="77777777" w:rsidR="00910511" w:rsidRDefault="00910511" w:rsidP="002E2F8C">
      <w:r>
        <w:continuationSeparator/>
      </w:r>
    </w:p>
  </w:endnote>
  <w:endnote w:type="continuationNotice" w:id="1">
    <w:p w14:paraId="3304534A" w14:textId="77777777" w:rsidR="00910511" w:rsidRDefault="009105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4C98BD" w14:textId="77777777" w:rsidR="00910511" w:rsidRDefault="00910511" w:rsidP="002E2F8C">
      <w:r>
        <w:separator/>
      </w:r>
    </w:p>
  </w:footnote>
  <w:footnote w:type="continuationSeparator" w:id="0">
    <w:p w14:paraId="77F8D6B3" w14:textId="77777777" w:rsidR="00910511" w:rsidRDefault="00910511" w:rsidP="002E2F8C">
      <w:r>
        <w:continuationSeparator/>
      </w:r>
    </w:p>
  </w:footnote>
  <w:footnote w:type="continuationNotice" w:id="1">
    <w:p w14:paraId="72578C1C" w14:textId="77777777" w:rsidR="00910511" w:rsidRDefault="009105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73637099"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5CDE"/>
    <w:rsid w:val="000252CA"/>
    <w:rsid w:val="00030821"/>
    <w:rsid w:val="0004030B"/>
    <w:rsid w:val="0005606D"/>
    <w:rsid w:val="000566E5"/>
    <w:rsid w:val="00067493"/>
    <w:rsid w:val="00074B8B"/>
    <w:rsid w:val="00074D30"/>
    <w:rsid w:val="00075B33"/>
    <w:rsid w:val="00076709"/>
    <w:rsid w:val="000901E2"/>
    <w:rsid w:val="00090996"/>
    <w:rsid w:val="0009772D"/>
    <w:rsid w:val="000B321D"/>
    <w:rsid w:val="000B6575"/>
    <w:rsid w:val="000C2B5A"/>
    <w:rsid w:val="000C6F60"/>
    <w:rsid w:val="000C752F"/>
    <w:rsid w:val="000C7B0B"/>
    <w:rsid w:val="000D7CA7"/>
    <w:rsid w:val="000E0808"/>
    <w:rsid w:val="000E31E9"/>
    <w:rsid w:val="000E6666"/>
    <w:rsid w:val="000F62C2"/>
    <w:rsid w:val="0010560E"/>
    <w:rsid w:val="00111227"/>
    <w:rsid w:val="00113C35"/>
    <w:rsid w:val="0012029C"/>
    <w:rsid w:val="0012042E"/>
    <w:rsid w:val="00135DB0"/>
    <w:rsid w:val="001447FD"/>
    <w:rsid w:val="00147388"/>
    <w:rsid w:val="00154586"/>
    <w:rsid w:val="00164809"/>
    <w:rsid w:val="00166AAA"/>
    <w:rsid w:val="0017108E"/>
    <w:rsid w:val="0017270D"/>
    <w:rsid w:val="00173236"/>
    <w:rsid w:val="00176366"/>
    <w:rsid w:val="00180B30"/>
    <w:rsid w:val="001814BF"/>
    <w:rsid w:val="0019060B"/>
    <w:rsid w:val="00195CD0"/>
    <w:rsid w:val="001A568D"/>
    <w:rsid w:val="001A6E54"/>
    <w:rsid w:val="001B4DA8"/>
    <w:rsid w:val="001B5924"/>
    <w:rsid w:val="001C4EA6"/>
    <w:rsid w:val="001D239F"/>
    <w:rsid w:val="001D73DD"/>
    <w:rsid w:val="001E177F"/>
    <w:rsid w:val="001E26CC"/>
    <w:rsid w:val="001E2B8D"/>
    <w:rsid w:val="001E43F8"/>
    <w:rsid w:val="001F6F55"/>
    <w:rsid w:val="001F728C"/>
    <w:rsid w:val="002026DC"/>
    <w:rsid w:val="00202AB4"/>
    <w:rsid w:val="0020335A"/>
    <w:rsid w:val="0021225A"/>
    <w:rsid w:val="00212B71"/>
    <w:rsid w:val="00212F9B"/>
    <w:rsid w:val="00214096"/>
    <w:rsid w:val="00215EB8"/>
    <w:rsid w:val="00226B86"/>
    <w:rsid w:val="00227CE4"/>
    <w:rsid w:val="00230A37"/>
    <w:rsid w:val="00232884"/>
    <w:rsid w:val="00234CB3"/>
    <w:rsid w:val="00235964"/>
    <w:rsid w:val="00235C0B"/>
    <w:rsid w:val="00245116"/>
    <w:rsid w:val="002469DB"/>
    <w:rsid w:val="00251DB1"/>
    <w:rsid w:val="00257833"/>
    <w:rsid w:val="002609B9"/>
    <w:rsid w:val="0026136E"/>
    <w:rsid w:val="002660E1"/>
    <w:rsid w:val="002715B4"/>
    <w:rsid w:val="002761C3"/>
    <w:rsid w:val="00281C8B"/>
    <w:rsid w:val="002858D4"/>
    <w:rsid w:val="002862D3"/>
    <w:rsid w:val="00287F46"/>
    <w:rsid w:val="00290EDD"/>
    <w:rsid w:val="00291695"/>
    <w:rsid w:val="00291C7A"/>
    <w:rsid w:val="002A4C90"/>
    <w:rsid w:val="002A7B4F"/>
    <w:rsid w:val="002B0E3D"/>
    <w:rsid w:val="002B15A5"/>
    <w:rsid w:val="002B17A8"/>
    <w:rsid w:val="002B55E2"/>
    <w:rsid w:val="002B5886"/>
    <w:rsid w:val="002B7204"/>
    <w:rsid w:val="002C4E58"/>
    <w:rsid w:val="002E2F8C"/>
    <w:rsid w:val="002E6019"/>
    <w:rsid w:val="002E7F0B"/>
    <w:rsid w:val="002F3CC8"/>
    <w:rsid w:val="00310B2A"/>
    <w:rsid w:val="00313E04"/>
    <w:rsid w:val="00317CA2"/>
    <w:rsid w:val="00317CAB"/>
    <w:rsid w:val="00325513"/>
    <w:rsid w:val="0033222B"/>
    <w:rsid w:val="00336AFA"/>
    <w:rsid w:val="003377F3"/>
    <w:rsid w:val="003415FB"/>
    <w:rsid w:val="003647B3"/>
    <w:rsid w:val="003659A8"/>
    <w:rsid w:val="003663D1"/>
    <w:rsid w:val="003716A9"/>
    <w:rsid w:val="00373754"/>
    <w:rsid w:val="003737C1"/>
    <w:rsid w:val="00381AE5"/>
    <w:rsid w:val="003824E7"/>
    <w:rsid w:val="00385CF5"/>
    <w:rsid w:val="00387027"/>
    <w:rsid w:val="00392EF6"/>
    <w:rsid w:val="0039382D"/>
    <w:rsid w:val="00394067"/>
    <w:rsid w:val="003A29CF"/>
    <w:rsid w:val="003B26C5"/>
    <w:rsid w:val="003B7D0D"/>
    <w:rsid w:val="003C053F"/>
    <w:rsid w:val="003D5DDB"/>
    <w:rsid w:val="003E066B"/>
    <w:rsid w:val="003E2632"/>
    <w:rsid w:val="003E2AD8"/>
    <w:rsid w:val="003E6E81"/>
    <w:rsid w:val="003F0CC4"/>
    <w:rsid w:val="003F2730"/>
    <w:rsid w:val="004029DB"/>
    <w:rsid w:val="00406446"/>
    <w:rsid w:val="00407D9A"/>
    <w:rsid w:val="00410344"/>
    <w:rsid w:val="00413EB6"/>
    <w:rsid w:val="00436774"/>
    <w:rsid w:val="004374F5"/>
    <w:rsid w:val="00441F95"/>
    <w:rsid w:val="00443E0F"/>
    <w:rsid w:val="0045016C"/>
    <w:rsid w:val="004509F1"/>
    <w:rsid w:val="00470CA3"/>
    <w:rsid w:val="00474A48"/>
    <w:rsid w:val="00474A5F"/>
    <w:rsid w:val="0047637A"/>
    <w:rsid w:val="00484324"/>
    <w:rsid w:val="004863E7"/>
    <w:rsid w:val="00490E55"/>
    <w:rsid w:val="004930B0"/>
    <w:rsid w:val="0049414C"/>
    <w:rsid w:val="004951D9"/>
    <w:rsid w:val="004A45AA"/>
    <w:rsid w:val="004B7A44"/>
    <w:rsid w:val="004C5163"/>
    <w:rsid w:val="004C68BF"/>
    <w:rsid w:val="004C6F38"/>
    <w:rsid w:val="004D4D93"/>
    <w:rsid w:val="004D6F2D"/>
    <w:rsid w:val="004E2690"/>
    <w:rsid w:val="004E4E20"/>
    <w:rsid w:val="004F5243"/>
    <w:rsid w:val="0050292E"/>
    <w:rsid w:val="00505214"/>
    <w:rsid w:val="00506D0D"/>
    <w:rsid w:val="00512EF3"/>
    <w:rsid w:val="0051473C"/>
    <w:rsid w:val="00520CEF"/>
    <w:rsid w:val="00522A3E"/>
    <w:rsid w:val="0052423D"/>
    <w:rsid w:val="00524281"/>
    <w:rsid w:val="0053090F"/>
    <w:rsid w:val="00535089"/>
    <w:rsid w:val="00535A5C"/>
    <w:rsid w:val="00540906"/>
    <w:rsid w:val="00542B9F"/>
    <w:rsid w:val="00544ECF"/>
    <w:rsid w:val="0054559A"/>
    <w:rsid w:val="00546FE4"/>
    <w:rsid w:val="0054706E"/>
    <w:rsid w:val="00561950"/>
    <w:rsid w:val="00561E8D"/>
    <w:rsid w:val="00576141"/>
    <w:rsid w:val="00590FCF"/>
    <w:rsid w:val="00593ED7"/>
    <w:rsid w:val="005A2870"/>
    <w:rsid w:val="005A5E8B"/>
    <w:rsid w:val="005A7A54"/>
    <w:rsid w:val="005A7A6B"/>
    <w:rsid w:val="005A7EFA"/>
    <w:rsid w:val="005B2717"/>
    <w:rsid w:val="005B2D97"/>
    <w:rsid w:val="005B5F06"/>
    <w:rsid w:val="005C3608"/>
    <w:rsid w:val="005D1496"/>
    <w:rsid w:val="005D29BA"/>
    <w:rsid w:val="005D410F"/>
    <w:rsid w:val="005D429D"/>
    <w:rsid w:val="005D4452"/>
    <w:rsid w:val="0060336F"/>
    <w:rsid w:val="006043DB"/>
    <w:rsid w:val="00604B2C"/>
    <w:rsid w:val="00604CE4"/>
    <w:rsid w:val="00606685"/>
    <w:rsid w:val="006129C6"/>
    <w:rsid w:val="00621FAE"/>
    <w:rsid w:val="00623F01"/>
    <w:rsid w:val="00626BB6"/>
    <w:rsid w:val="00630749"/>
    <w:rsid w:val="00632ED2"/>
    <w:rsid w:val="00633356"/>
    <w:rsid w:val="006406B9"/>
    <w:rsid w:val="006433BC"/>
    <w:rsid w:val="00643778"/>
    <w:rsid w:val="00644635"/>
    <w:rsid w:val="00646BB2"/>
    <w:rsid w:val="00650666"/>
    <w:rsid w:val="0065468E"/>
    <w:rsid w:val="00666780"/>
    <w:rsid w:val="00670554"/>
    <w:rsid w:val="00672B71"/>
    <w:rsid w:val="00677CFB"/>
    <w:rsid w:val="006873DF"/>
    <w:rsid w:val="00694EDE"/>
    <w:rsid w:val="00697A84"/>
    <w:rsid w:val="006B0FAC"/>
    <w:rsid w:val="006B3E8D"/>
    <w:rsid w:val="006B413D"/>
    <w:rsid w:val="006B4903"/>
    <w:rsid w:val="006C0F59"/>
    <w:rsid w:val="006C2C75"/>
    <w:rsid w:val="006E0BCB"/>
    <w:rsid w:val="006E0E7A"/>
    <w:rsid w:val="006E4D82"/>
    <w:rsid w:val="006E6F43"/>
    <w:rsid w:val="00701066"/>
    <w:rsid w:val="00706918"/>
    <w:rsid w:val="007108A6"/>
    <w:rsid w:val="00713C26"/>
    <w:rsid w:val="00714411"/>
    <w:rsid w:val="00720DE6"/>
    <w:rsid w:val="0072403D"/>
    <w:rsid w:val="007241B8"/>
    <w:rsid w:val="00726665"/>
    <w:rsid w:val="0073041D"/>
    <w:rsid w:val="0073088A"/>
    <w:rsid w:val="007308E0"/>
    <w:rsid w:val="00730CEA"/>
    <w:rsid w:val="00732AAA"/>
    <w:rsid w:val="00734342"/>
    <w:rsid w:val="00744C65"/>
    <w:rsid w:val="00754DC2"/>
    <w:rsid w:val="00760A7D"/>
    <w:rsid w:val="00762BFF"/>
    <w:rsid w:val="007668AB"/>
    <w:rsid w:val="00766DBB"/>
    <w:rsid w:val="00772EC5"/>
    <w:rsid w:val="00775194"/>
    <w:rsid w:val="007751C4"/>
    <w:rsid w:val="007817E1"/>
    <w:rsid w:val="00783B45"/>
    <w:rsid w:val="00785B2C"/>
    <w:rsid w:val="00797D79"/>
    <w:rsid w:val="00797E75"/>
    <w:rsid w:val="007A13CA"/>
    <w:rsid w:val="007A337D"/>
    <w:rsid w:val="007B1F00"/>
    <w:rsid w:val="007B65A9"/>
    <w:rsid w:val="007B7B78"/>
    <w:rsid w:val="007C1AD8"/>
    <w:rsid w:val="007C3DAF"/>
    <w:rsid w:val="007C41E9"/>
    <w:rsid w:val="007C4DCE"/>
    <w:rsid w:val="007C5E41"/>
    <w:rsid w:val="007C65C2"/>
    <w:rsid w:val="007C7E16"/>
    <w:rsid w:val="007E0C0E"/>
    <w:rsid w:val="007E1D22"/>
    <w:rsid w:val="007E490F"/>
    <w:rsid w:val="007E5A17"/>
    <w:rsid w:val="007F037E"/>
    <w:rsid w:val="007F13B7"/>
    <w:rsid w:val="007F16B6"/>
    <w:rsid w:val="007F3BB1"/>
    <w:rsid w:val="00806F00"/>
    <w:rsid w:val="00815B45"/>
    <w:rsid w:val="0081660D"/>
    <w:rsid w:val="008225DB"/>
    <w:rsid w:val="00830003"/>
    <w:rsid w:val="008365C1"/>
    <w:rsid w:val="0084324A"/>
    <w:rsid w:val="00864808"/>
    <w:rsid w:val="0086501C"/>
    <w:rsid w:val="00866464"/>
    <w:rsid w:val="00871F54"/>
    <w:rsid w:val="00872C23"/>
    <w:rsid w:val="00874709"/>
    <w:rsid w:val="008757C5"/>
    <w:rsid w:val="00876A1F"/>
    <w:rsid w:val="008812AA"/>
    <w:rsid w:val="00893A94"/>
    <w:rsid w:val="00897F72"/>
    <w:rsid w:val="008A0AA5"/>
    <w:rsid w:val="008A3CA2"/>
    <w:rsid w:val="008A40F0"/>
    <w:rsid w:val="008A5D9F"/>
    <w:rsid w:val="008A7BAE"/>
    <w:rsid w:val="008B309A"/>
    <w:rsid w:val="008C1C44"/>
    <w:rsid w:val="008D1D65"/>
    <w:rsid w:val="008D3524"/>
    <w:rsid w:val="008D3B4D"/>
    <w:rsid w:val="008E2064"/>
    <w:rsid w:val="008E26D3"/>
    <w:rsid w:val="008E5E6C"/>
    <w:rsid w:val="008F7930"/>
    <w:rsid w:val="0090618F"/>
    <w:rsid w:val="009076AB"/>
    <w:rsid w:val="00910511"/>
    <w:rsid w:val="00910A83"/>
    <w:rsid w:val="009136EC"/>
    <w:rsid w:val="009257B3"/>
    <w:rsid w:val="009410F8"/>
    <w:rsid w:val="009415B6"/>
    <w:rsid w:val="009452DE"/>
    <w:rsid w:val="00960996"/>
    <w:rsid w:val="00986D2E"/>
    <w:rsid w:val="00987C8C"/>
    <w:rsid w:val="009902AF"/>
    <w:rsid w:val="00997FCA"/>
    <w:rsid w:val="009A053A"/>
    <w:rsid w:val="009B326C"/>
    <w:rsid w:val="009B63D3"/>
    <w:rsid w:val="009C29F4"/>
    <w:rsid w:val="009C2F78"/>
    <w:rsid w:val="009C593C"/>
    <w:rsid w:val="009F1FCA"/>
    <w:rsid w:val="009F23F0"/>
    <w:rsid w:val="009F2ABB"/>
    <w:rsid w:val="00A02191"/>
    <w:rsid w:val="00A07D2D"/>
    <w:rsid w:val="00A12543"/>
    <w:rsid w:val="00A145DD"/>
    <w:rsid w:val="00A21EC6"/>
    <w:rsid w:val="00A22BB9"/>
    <w:rsid w:val="00A319A2"/>
    <w:rsid w:val="00A32C35"/>
    <w:rsid w:val="00A3582D"/>
    <w:rsid w:val="00A35E92"/>
    <w:rsid w:val="00A44C19"/>
    <w:rsid w:val="00A54BD1"/>
    <w:rsid w:val="00A60348"/>
    <w:rsid w:val="00A66F66"/>
    <w:rsid w:val="00A6754A"/>
    <w:rsid w:val="00A7155F"/>
    <w:rsid w:val="00A7783B"/>
    <w:rsid w:val="00A94AE6"/>
    <w:rsid w:val="00AA28C6"/>
    <w:rsid w:val="00AB10DA"/>
    <w:rsid w:val="00AB1B74"/>
    <w:rsid w:val="00AC7FE6"/>
    <w:rsid w:val="00AD2DAC"/>
    <w:rsid w:val="00AE4B10"/>
    <w:rsid w:val="00AE4E74"/>
    <w:rsid w:val="00AF0949"/>
    <w:rsid w:val="00AF60BA"/>
    <w:rsid w:val="00B03550"/>
    <w:rsid w:val="00B04392"/>
    <w:rsid w:val="00B04F0C"/>
    <w:rsid w:val="00B12F28"/>
    <w:rsid w:val="00B13C55"/>
    <w:rsid w:val="00B225EA"/>
    <w:rsid w:val="00B30A99"/>
    <w:rsid w:val="00B35675"/>
    <w:rsid w:val="00B35AA9"/>
    <w:rsid w:val="00B4011E"/>
    <w:rsid w:val="00B4157B"/>
    <w:rsid w:val="00B47367"/>
    <w:rsid w:val="00B50555"/>
    <w:rsid w:val="00B5389A"/>
    <w:rsid w:val="00B53C11"/>
    <w:rsid w:val="00B600AF"/>
    <w:rsid w:val="00B617A7"/>
    <w:rsid w:val="00B61F67"/>
    <w:rsid w:val="00B70DAB"/>
    <w:rsid w:val="00B721A3"/>
    <w:rsid w:val="00B77EE8"/>
    <w:rsid w:val="00B803A3"/>
    <w:rsid w:val="00B83AC2"/>
    <w:rsid w:val="00B869E7"/>
    <w:rsid w:val="00B87FD3"/>
    <w:rsid w:val="00B95770"/>
    <w:rsid w:val="00B976E0"/>
    <w:rsid w:val="00BB1C35"/>
    <w:rsid w:val="00BB5900"/>
    <w:rsid w:val="00BB6387"/>
    <w:rsid w:val="00BC3A53"/>
    <w:rsid w:val="00BC473E"/>
    <w:rsid w:val="00BC4751"/>
    <w:rsid w:val="00BD65FB"/>
    <w:rsid w:val="00BF3745"/>
    <w:rsid w:val="00BF4261"/>
    <w:rsid w:val="00C34EC9"/>
    <w:rsid w:val="00C35ABE"/>
    <w:rsid w:val="00C43C73"/>
    <w:rsid w:val="00C44CC2"/>
    <w:rsid w:val="00C47966"/>
    <w:rsid w:val="00C47BB1"/>
    <w:rsid w:val="00C66DB4"/>
    <w:rsid w:val="00C70FD3"/>
    <w:rsid w:val="00C74EAE"/>
    <w:rsid w:val="00C76AB7"/>
    <w:rsid w:val="00C826C2"/>
    <w:rsid w:val="00C923A9"/>
    <w:rsid w:val="00C9462D"/>
    <w:rsid w:val="00CA494F"/>
    <w:rsid w:val="00CA5004"/>
    <w:rsid w:val="00CB0C2C"/>
    <w:rsid w:val="00CC115A"/>
    <w:rsid w:val="00CC1A64"/>
    <w:rsid w:val="00CC20CA"/>
    <w:rsid w:val="00CC2F07"/>
    <w:rsid w:val="00CC3566"/>
    <w:rsid w:val="00CC7D64"/>
    <w:rsid w:val="00CD6AD4"/>
    <w:rsid w:val="00CF4735"/>
    <w:rsid w:val="00CF722A"/>
    <w:rsid w:val="00CF72B8"/>
    <w:rsid w:val="00D002B6"/>
    <w:rsid w:val="00D01470"/>
    <w:rsid w:val="00D03AD0"/>
    <w:rsid w:val="00D07454"/>
    <w:rsid w:val="00D14755"/>
    <w:rsid w:val="00D17B8D"/>
    <w:rsid w:val="00D2504B"/>
    <w:rsid w:val="00D2614E"/>
    <w:rsid w:val="00D33C21"/>
    <w:rsid w:val="00D366C8"/>
    <w:rsid w:val="00D851C0"/>
    <w:rsid w:val="00D87313"/>
    <w:rsid w:val="00D902B7"/>
    <w:rsid w:val="00D92177"/>
    <w:rsid w:val="00D94965"/>
    <w:rsid w:val="00D96ACE"/>
    <w:rsid w:val="00D97C50"/>
    <w:rsid w:val="00DB1F98"/>
    <w:rsid w:val="00DB3312"/>
    <w:rsid w:val="00DC52FB"/>
    <w:rsid w:val="00DC72AA"/>
    <w:rsid w:val="00DF6E72"/>
    <w:rsid w:val="00E00441"/>
    <w:rsid w:val="00E02016"/>
    <w:rsid w:val="00E02A55"/>
    <w:rsid w:val="00E1215D"/>
    <w:rsid w:val="00E22254"/>
    <w:rsid w:val="00E22822"/>
    <w:rsid w:val="00E22CF1"/>
    <w:rsid w:val="00E30B68"/>
    <w:rsid w:val="00E40055"/>
    <w:rsid w:val="00E430E3"/>
    <w:rsid w:val="00E45255"/>
    <w:rsid w:val="00E52B29"/>
    <w:rsid w:val="00E617A6"/>
    <w:rsid w:val="00E63517"/>
    <w:rsid w:val="00E72D22"/>
    <w:rsid w:val="00E73435"/>
    <w:rsid w:val="00E737C1"/>
    <w:rsid w:val="00E75D8A"/>
    <w:rsid w:val="00E8583D"/>
    <w:rsid w:val="00E85D3A"/>
    <w:rsid w:val="00E85F5F"/>
    <w:rsid w:val="00EA14D1"/>
    <w:rsid w:val="00EA1CAC"/>
    <w:rsid w:val="00EA2DA8"/>
    <w:rsid w:val="00EA334A"/>
    <w:rsid w:val="00EA3AF0"/>
    <w:rsid w:val="00EA4DFB"/>
    <w:rsid w:val="00EA5639"/>
    <w:rsid w:val="00EB40A4"/>
    <w:rsid w:val="00EB6A91"/>
    <w:rsid w:val="00EB74C0"/>
    <w:rsid w:val="00EC0CC5"/>
    <w:rsid w:val="00EC6599"/>
    <w:rsid w:val="00ED298C"/>
    <w:rsid w:val="00ED6664"/>
    <w:rsid w:val="00EE3210"/>
    <w:rsid w:val="00EF03F8"/>
    <w:rsid w:val="00EF301A"/>
    <w:rsid w:val="00EF3218"/>
    <w:rsid w:val="00EF5CAE"/>
    <w:rsid w:val="00EF5EED"/>
    <w:rsid w:val="00F05286"/>
    <w:rsid w:val="00F10BBB"/>
    <w:rsid w:val="00F114EA"/>
    <w:rsid w:val="00F11F0C"/>
    <w:rsid w:val="00F17502"/>
    <w:rsid w:val="00F23E76"/>
    <w:rsid w:val="00F309EC"/>
    <w:rsid w:val="00F30D7C"/>
    <w:rsid w:val="00F36526"/>
    <w:rsid w:val="00F50779"/>
    <w:rsid w:val="00F53455"/>
    <w:rsid w:val="00F53757"/>
    <w:rsid w:val="00F54F84"/>
    <w:rsid w:val="00F560D5"/>
    <w:rsid w:val="00F60098"/>
    <w:rsid w:val="00F621B4"/>
    <w:rsid w:val="00F63E71"/>
    <w:rsid w:val="00F67337"/>
    <w:rsid w:val="00F674FF"/>
    <w:rsid w:val="00F71F07"/>
    <w:rsid w:val="00F7480D"/>
    <w:rsid w:val="00F74C68"/>
    <w:rsid w:val="00F7718A"/>
    <w:rsid w:val="00F81452"/>
    <w:rsid w:val="00F82F9B"/>
    <w:rsid w:val="00F92743"/>
    <w:rsid w:val="00F95090"/>
    <w:rsid w:val="00FA1749"/>
    <w:rsid w:val="00FA24FB"/>
    <w:rsid w:val="00FA3F2E"/>
    <w:rsid w:val="00FA7C4D"/>
    <w:rsid w:val="00FB3EAD"/>
    <w:rsid w:val="00FB7126"/>
    <w:rsid w:val="00FB7472"/>
    <w:rsid w:val="00FC0DD3"/>
    <w:rsid w:val="00FC2419"/>
    <w:rsid w:val="00FC25CC"/>
    <w:rsid w:val="00FC3B35"/>
    <w:rsid w:val="00FC7AE9"/>
    <w:rsid w:val="00FD0961"/>
    <w:rsid w:val="00FD0A8A"/>
    <w:rsid w:val="00FD2DEF"/>
    <w:rsid w:val="00FD6BA3"/>
    <w:rsid w:val="00FE007A"/>
    <w:rsid w:val="00FF169B"/>
    <w:rsid w:val="00FF1775"/>
    <w:rsid w:val="00FF313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810215F3-45AE-4084-B8DC-29430006C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1E177F"/>
    <w:rPr>
      <w:sz w:val="16"/>
      <w:szCs w:val="16"/>
    </w:rPr>
  </w:style>
  <w:style w:type="paragraph" w:styleId="CommentText">
    <w:name w:val="annotation text"/>
    <w:basedOn w:val="Normal"/>
    <w:link w:val="CommentTextChar"/>
    <w:uiPriority w:val="99"/>
    <w:unhideWhenUsed/>
    <w:rsid w:val="001E177F"/>
  </w:style>
  <w:style w:type="character" w:customStyle="1" w:styleId="CommentTextChar">
    <w:name w:val="Comment Text Char"/>
    <w:basedOn w:val="DefaultParagraphFont"/>
    <w:link w:val="CommentText"/>
    <w:uiPriority w:val="99"/>
    <w:rsid w:val="001E177F"/>
  </w:style>
  <w:style w:type="paragraph" w:styleId="CommentSubject">
    <w:name w:val="annotation subject"/>
    <w:basedOn w:val="CommentText"/>
    <w:next w:val="CommentText"/>
    <w:link w:val="CommentSubjectChar"/>
    <w:uiPriority w:val="99"/>
    <w:semiHidden/>
    <w:unhideWhenUsed/>
    <w:rsid w:val="001E177F"/>
    <w:rPr>
      <w:b/>
      <w:bCs/>
    </w:rPr>
  </w:style>
  <w:style w:type="character" w:customStyle="1" w:styleId="CommentSubjectChar">
    <w:name w:val="Comment Subject Char"/>
    <w:basedOn w:val="CommentTextChar"/>
    <w:link w:val="CommentSubject"/>
    <w:uiPriority w:val="99"/>
    <w:semiHidden/>
    <w:rsid w:val="001E177F"/>
    <w:rPr>
      <w:b/>
      <w:bCs/>
    </w:rPr>
  </w:style>
  <w:style w:type="character" w:customStyle="1" w:styleId="normaltextrun">
    <w:name w:val="normaltextrun"/>
    <w:basedOn w:val="DefaultParagraphFont"/>
    <w:rsid w:val="004B7A44"/>
  </w:style>
  <w:style w:type="paragraph" w:styleId="Revision">
    <w:name w:val="Revision"/>
    <w:hidden/>
    <w:uiPriority w:val="99"/>
    <w:semiHidden/>
    <w:rsid w:val="00E43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resourcecentre/en/details/--133437?utm_source=Stone+Junction&amp;utm_medium=hard+news&amp;utm_campaign=Renishaw+launches+new+software+tool+to+improve+AM+efficiency+&amp;utm_id=REC798&amp;utm_content=Owned"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infiniam-spectral--42310?utm_source=Stone+Junction&amp;utm_medium=hard+news&amp;utm_campaign=Renishaw+launches+new+software+tool+to+improve+AM+efficiency+&amp;utm_id=REC798&amp;utm_content=Owne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metal-3d-printing--32084?utm_source=Stone+Junction&amp;utm_medium=hard+news&amp;utm_campaign=Renishaw+launches+new+software+tool+to+improve+AM+efficiency+&amp;utm_id=REC798&amp;utm_content=Owned" TargetMode="External"/><Relationship Id="rId5" Type="http://schemas.openxmlformats.org/officeDocument/2006/relationships/numbering" Target="numbering.xml"/><Relationship Id="rId15" Type="http://schemas.openxmlformats.org/officeDocument/2006/relationships/hyperlink" Target="http://www.renishaw.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ishaw.com/en/smart-manufacturing-data-platform-for-industrial-process-control--47853"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2.xml><?xml version="1.0" encoding="utf-8"?>
<ds:datastoreItem xmlns:ds="http://schemas.openxmlformats.org/officeDocument/2006/customXml" ds:itemID="{9DECB1DA-A0BF-408C-92E0-BF85B60E9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748</Words>
  <Characters>426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002</CharactersWithSpaces>
  <SharedDoc>false</SharedDoc>
  <HLinks>
    <vt:vector size="30" baseType="variant">
      <vt:variant>
        <vt:i4>4915277</vt:i4>
      </vt:variant>
      <vt:variant>
        <vt:i4>12</vt:i4>
      </vt:variant>
      <vt:variant>
        <vt:i4>0</vt:i4>
      </vt:variant>
      <vt:variant>
        <vt:i4>5</vt:i4>
      </vt:variant>
      <vt:variant>
        <vt:lpwstr>http://www.renishaw.com/</vt:lpwstr>
      </vt:variant>
      <vt:variant>
        <vt:lpwstr/>
      </vt:variant>
      <vt:variant>
        <vt:i4>2031723</vt:i4>
      </vt:variant>
      <vt:variant>
        <vt:i4>9</vt:i4>
      </vt:variant>
      <vt:variant>
        <vt:i4>0</vt:i4>
      </vt:variant>
      <vt:variant>
        <vt:i4>5</vt:i4>
      </vt:variant>
      <vt:variant>
        <vt:lpwstr>https://www.renishaw.com/en/metal-3d-printing--32084?utm_source=Stone+Junction&amp;utm_medium=hard+news&amp;utm_campaign=Renishaw+launches+new+software+tool+to+improve+AM+efficiency+&amp;utm_id=REC798&amp;utm_content=Owned</vt:lpwstr>
      </vt:variant>
      <vt:variant>
        <vt:lpwstr/>
      </vt:variant>
      <vt:variant>
        <vt:i4>1114217</vt:i4>
      </vt:variant>
      <vt:variant>
        <vt:i4>6</vt:i4>
      </vt:variant>
      <vt:variant>
        <vt:i4>0</vt:i4>
      </vt:variant>
      <vt:variant>
        <vt:i4>5</vt:i4>
      </vt:variant>
      <vt:variant>
        <vt:lpwstr>https://www.renishaw.com/resourcecentre/en/details/--133437?utm_source=Stone+Junction&amp;utm_medium=hard+news&amp;utm_campaign=Renishaw+launches+new+software+tool+to+improve+AM+efficiency+&amp;utm_id=REC798&amp;utm_content=Owned</vt:lpwstr>
      </vt:variant>
      <vt:variant>
        <vt:lpwstr/>
      </vt:variant>
      <vt:variant>
        <vt:i4>5308475</vt:i4>
      </vt:variant>
      <vt:variant>
        <vt:i4>3</vt:i4>
      </vt:variant>
      <vt:variant>
        <vt:i4>0</vt:i4>
      </vt:variant>
      <vt:variant>
        <vt:i4>5</vt:i4>
      </vt:variant>
      <vt:variant>
        <vt:lpwstr>https://www.renishaw.com/en/infiniam-spectral--42310?utm_source=Stone+Junction&amp;utm_medium=hard+news&amp;utm_campaign=Renishaw+launches+new+software+tool+to+improve+AM+efficiency+&amp;utm_id=REC798&amp;utm_content=Owned</vt:lpwstr>
      </vt:variant>
      <vt:variant>
        <vt:lpwstr/>
      </vt:variant>
      <vt:variant>
        <vt:i4>2031723</vt:i4>
      </vt:variant>
      <vt:variant>
        <vt:i4>0</vt:i4>
      </vt:variant>
      <vt:variant>
        <vt:i4>0</vt:i4>
      </vt:variant>
      <vt:variant>
        <vt:i4>5</vt:i4>
      </vt:variant>
      <vt:variant>
        <vt:lpwstr>https://www.renishaw.com/en/metal-3d-printing--32084?utm_source=Stone+Junction&amp;utm_medium=hard+news&amp;utm_campaign=Renishaw+launches+new+software+tool+to+improve+AM+efficiency+&amp;utm_id=REC798&amp;utm_content=Ow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Ella Rees</cp:lastModifiedBy>
  <cp:revision>7</cp:revision>
  <cp:lastPrinted>2014-11-03T20:56:00Z</cp:lastPrinted>
  <dcterms:created xsi:type="dcterms:W3CDTF">2024-04-03T07:05:00Z</dcterms:created>
  <dcterms:modified xsi:type="dcterms:W3CDTF">2024-04-03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y fmtid="{D5CDD505-2E9C-101B-9397-08002B2CF9AE}" pid="5" name="GrammarlyDocumentId">
    <vt:lpwstr>60238e2561a3a4a5c2516feadb31529e1393d42cf91a1338c42632b5158cf6e0</vt:lpwstr>
  </property>
</Properties>
</file>